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D1413" w14:textId="062F7245" w:rsidR="002B7D6A" w:rsidRPr="00627EFB" w:rsidRDefault="002B7D6A" w:rsidP="002B7D6A">
      <w:pPr>
        <w:pStyle w:val="author"/>
        <w:spacing w:after="0"/>
        <w:rPr>
          <w:rFonts w:ascii="Times New Roman" w:hAnsi="Times New Roman"/>
          <w:b/>
          <w:bCs/>
          <w:sz w:val="28"/>
          <w:szCs w:val="28"/>
        </w:rPr>
      </w:pPr>
      <w:r w:rsidRPr="00627EFB">
        <w:rPr>
          <w:rFonts w:ascii="Times New Roman" w:hAnsi="Times New Roman"/>
          <w:b/>
          <w:bCs/>
          <w:sz w:val="28"/>
          <w:szCs w:val="28"/>
        </w:rPr>
        <w:t>Algorithm constructing a spanning tree to get the best achievable bottleneck rate for the pair u, v in Graph G</w:t>
      </w:r>
    </w:p>
    <w:p w14:paraId="653F6422" w14:textId="77777777" w:rsidR="00881879" w:rsidRPr="00627EFB" w:rsidRDefault="00881879" w:rsidP="00881879">
      <w:pPr>
        <w:pStyle w:val="authorinfo"/>
        <w:rPr>
          <w:rFonts w:ascii="Times New Roman" w:hAnsi="Times New Roman"/>
        </w:rPr>
      </w:pPr>
    </w:p>
    <w:p w14:paraId="6B7ACEF1" w14:textId="77777777" w:rsidR="00BF044E" w:rsidRPr="00627EFB" w:rsidRDefault="00BF044E" w:rsidP="00BF044E">
      <w:pPr>
        <w:pStyle w:val="authorinfo"/>
        <w:jc w:val="left"/>
        <w:rPr>
          <w:rFonts w:ascii="Times New Roman" w:hAnsi="Times New Roman"/>
          <w:b/>
          <w:sz w:val="28"/>
          <w:szCs w:val="28"/>
        </w:rPr>
      </w:pPr>
      <w:bookmarkStart w:id="0" w:name="_GoBack"/>
      <w:bookmarkEnd w:id="0"/>
    </w:p>
    <w:p w14:paraId="73016B73" w14:textId="6161F267" w:rsidR="00BF044E" w:rsidRPr="00627EFB" w:rsidRDefault="00BF044E" w:rsidP="00FC11AD">
      <w:pPr>
        <w:pStyle w:val="authorinfo"/>
        <w:ind w:firstLine="0"/>
        <w:jc w:val="left"/>
        <w:rPr>
          <w:rFonts w:ascii="Times New Roman" w:hAnsi="Times New Roman"/>
          <w:sz w:val="28"/>
          <w:szCs w:val="28"/>
        </w:rPr>
      </w:pPr>
      <w:r w:rsidRPr="00627EFB">
        <w:rPr>
          <w:rFonts w:ascii="Times New Roman" w:hAnsi="Times New Roman"/>
          <w:b/>
          <w:sz w:val="28"/>
          <w:szCs w:val="28"/>
        </w:rPr>
        <w:t>Abstract:</w:t>
      </w:r>
      <w:r w:rsidRPr="00627EFB">
        <w:rPr>
          <w:rFonts w:ascii="Times New Roman" w:hAnsi="Times New Roman"/>
          <w:sz w:val="28"/>
          <w:szCs w:val="28"/>
        </w:rPr>
        <w:t xml:space="preserve"> </w:t>
      </w:r>
    </w:p>
    <w:p w14:paraId="059D4731" w14:textId="1CE8B506" w:rsidR="00BF044E" w:rsidRPr="00627EFB" w:rsidRDefault="00FC11AD" w:rsidP="00F55D47">
      <w:pPr>
        <w:jc w:val="both"/>
        <w:rPr>
          <w:rFonts w:ascii="Times New Roman" w:hAnsi="Times New Roman" w:cs="Times New Roman"/>
          <w:sz w:val="24"/>
          <w:szCs w:val="24"/>
          <w:lang w:val="de-DE"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de-DE" w:eastAsia="de-DE"/>
        </w:rPr>
        <w:t>For a given graph G, we have to find a spanning tree which will give the best achievable bottleneck rate for the pair u, v in G. In the brute force approach, we have to look for every possible path from u to v and then consider the path which will give the best achievable bottleneck rate. With the Greedy technique, this problem can be solved easily by constructing the Maximum spanning tree.</w:t>
      </w:r>
    </w:p>
    <w:p w14:paraId="26755C02" w14:textId="7C567F0A" w:rsidR="00FC11AD" w:rsidRPr="00627EFB" w:rsidRDefault="00BC09A6" w:rsidP="00BC09A6">
      <w:pPr>
        <w:pStyle w:val="heading1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1.</w:t>
      </w:r>
      <w:r w:rsidR="00FC11AD" w:rsidRPr="00627EFB">
        <w:rPr>
          <w:rFonts w:ascii="Times New Roman" w:hAnsi="Times New Roman"/>
          <w:sz w:val="28"/>
          <w:szCs w:val="28"/>
        </w:rPr>
        <w:t>Problem Statement:</w:t>
      </w:r>
    </w:p>
    <w:p w14:paraId="748B60ED" w14:textId="7E83F79A" w:rsidR="00FC11AD" w:rsidRPr="00627EFB" w:rsidRDefault="00FC11AD" w:rsidP="00F55D47">
      <w:pPr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A group of network designers at the communications company CluNet find themselves facing the following problem. They have a connected graph G = (V, E), in which the nodes represent sites that want to communicate. Each edge e is a communication link, with a given available bandwidth </w:t>
      </w:r>
      <w:r w:rsidRPr="008E4292">
        <w:rPr>
          <w:rFonts w:ascii="Times New Roman" w:hAnsi="Times New Roman" w:cs="Times New Roman"/>
          <w:noProof/>
          <w:sz w:val="24"/>
          <w:szCs w:val="24"/>
          <w:lang w:eastAsia="de-DE"/>
        </w:rPr>
        <w:t>be.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 For each pair of nodes u, v ϵ V, they want to select a single u-v path P on which this pair will communicate.</w:t>
      </w:r>
    </w:p>
    <w:p w14:paraId="221266A0" w14:textId="02776AB3" w:rsidR="00FC11AD" w:rsidRPr="00627EFB" w:rsidRDefault="00FC11AD" w:rsidP="00F55D47">
      <w:pPr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The bottleneck rate b(P) of this path P is the minimum bandwidth of any edge it contains; that is, b(P) = min e ϵ P </w:t>
      </w:r>
      <w:r w:rsidRPr="009C3BB5">
        <w:rPr>
          <w:rFonts w:ascii="Times New Roman" w:hAnsi="Times New Roman" w:cs="Times New Roman"/>
          <w:noProof/>
          <w:sz w:val="24"/>
          <w:szCs w:val="24"/>
          <w:lang w:eastAsia="de-DE"/>
        </w:rPr>
        <w:t>be.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The best achievable bottleneck rate for the pair u, v in G is simply the maximum, over all u-v paths P in G, of the value b(P). </w:t>
      </w:r>
    </w:p>
    <w:p w14:paraId="36F7CBC9" w14:textId="77777777" w:rsidR="00FC11AD" w:rsidRPr="00627EFB" w:rsidRDefault="00FC11AD" w:rsidP="00F55D47">
      <w:pPr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It’s getting to be very complicated to keep track of a path for each pair of nodes, and so one of the network designers makes a bold suggestion: Maybe one can find a spanning tree T of G so that for every pair of nodes u, v, the unique u-v path in the tree actually attains the best achievable bottleneck rate for u, v in G. (In other words, even if you could choose any u-v path in the whole graph, you couldn’t do better than the u-v path In T.)  This idea is roundly heckled in the offices of CluNet for a few days, and there’s a natural reason for the skepticism: each pair of nodes might want a very different-looking path to maximize its bottleneck rate; why should there be a single tree that simultaneously makes everybody happy? But after some failed attempts to rule out the idea, people begin to suspect it could be possible.  </w:t>
      </w:r>
    </w:p>
    <w:p w14:paraId="5B51B8AE" w14:textId="77777777" w:rsidR="00FC11AD" w:rsidRPr="00627EFB" w:rsidRDefault="00FC11AD" w:rsidP="00F55D47">
      <w:pPr>
        <w:jc w:val="both"/>
        <w:rPr>
          <w:rFonts w:ascii="Times New Roman" w:hAnsi="Times New Roman" w:cs="Times New Roman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Show that such a tree exists, and give an efficient algorithm to find one. That is, give an algorithm constructing a spanning tree T in which, for each u, v in V, the bottleneck rate of the u-v path in T is equal to the best achievable bottleneck rate for the pair u, v in G.</w:t>
      </w:r>
      <w:r w:rsidRPr="00627EFB">
        <w:rPr>
          <w:rFonts w:ascii="Times New Roman" w:hAnsi="Times New Roman" w:cs="Times New Roman"/>
          <w:lang w:eastAsia="de-DE"/>
        </w:rPr>
        <w:t xml:space="preserve"> </w:t>
      </w:r>
    </w:p>
    <w:p w14:paraId="5BA3CAA6" w14:textId="34B177ED" w:rsidR="00FC11AD" w:rsidRPr="00627EFB" w:rsidRDefault="00E70FFB" w:rsidP="00FC11A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.</w:t>
      </w:r>
      <w:r w:rsidR="00FC11AD" w:rsidRPr="00627EFB">
        <w:rPr>
          <w:rFonts w:ascii="Times New Roman" w:hAnsi="Times New Roman" w:cs="Times New Roman"/>
          <w:b/>
          <w:sz w:val="28"/>
          <w:szCs w:val="28"/>
        </w:rPr>
        <w:t>The Brute Force approach:</w:t>
      </w:r>
    </w:p>
    <w:p w14:paraId="10A5BC23" w14:textId="77777777" w:rsidR="0076491D" w:rsidRPr="00627EFB" w:rsidRDefault="00BC27B8" w:rsidP="007C6119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Find all possible paths between two nodes (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u,v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)</w:t>
      </w:r>
    </w:p>
    <w:p w14:paraId="412F32BA" w14:textId="77777777" w:rsidR="0076491D" w:rsidRPr="00627EFB" w:rsidRDefault="00BC27B8" w:rsidP="007C6119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Find out the bottleneck rate for each of these paths</w:t>
      </w:r>
    </w:p>
    <w:p w14:paraId="4AB9E342" w14:textId="5C230D30" w:rsidR="0076491D" w:rsidRPr="00627EFB" w:rsidRDefault="00BC27B8" w:rsidP="007C6119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Maximum among them will be the best achievable bottleneck rate</w:t>
      </w:r>
    </w:p>
    <w:p w14:paraId="4B8181BB" w14:textId="7B5DB7B1" w:rsidR="00307C92" w:rsidRPr="00627EFB" w:rsidRDefault="007C6119" w:rsidP="00307C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Consider that path for communication</w:t>
      </w:r>
    </w:p>
    <w:p w14:paraId="6A94BD0E" w14:textId="4655B9B3" w:rsidR="00214B92" w:rsidRPr="00627EFB" w:rsidRDefault="00C22A50" w:rsidP="00214B92">
      <w:pPr>
        <w:rPr>
          <w:rFonts w:ascii="Times New Roman" w:hAnsi="Times New Roman" w:cs="Times New Roman"/>
          <w:b/>
          <w:sz w:val="28"/>
          <w:szCs w:val="28"/>
          <w:lang w:eastAsia="de-DE"/>
        </w:rPr>
      </w:pPr>
      <w:r>
        <w:rPr>
          <w:rFonts w:ascii="Times New Roman" w:hAnsi="Times New Roman" w:cs="Times New Roman"/>
          <w:b/>
          <w:sz w:val="28"/>
          <w:szCs w:val="28"/>
          <w:lang w:eastAsia="de-DE"/>
        </w:rPr>
        <w:lastRenderedPageBreak/>
        <w:t xml:space="preserve">2.1 </w:t>
      </w:r>
      <w:r w:rsidR="00214B92" w:rsidRPr="00627EFB">
        <w:rPr>
          <w:rFonts w:ascii="Times New Roman" w:hAnsi="Times New Roman" w:cs="Times New Roman"/>
          <w:b/>
          <w:sz w:val="28"/>
          <w:szCs w:val="28"/>
          <w:lang w:eastAsia="de-DE"/>
        </w:rPr>
        <w:t>Analysis:</w:t>
      </w:r>
    </w:p>
    <w:p w14:paraId="6584960C" w14:textId="3A6780EE" w:rsidR="00214B92" w:rsidRPr="00627EFB" w:rsidRDefault="001D773D" w:rsidP="00F55D47">
      <w:pPr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>
        <w:rPr>
          <w:rFonts w:ascii="Times New Roman" w:hAnsi="Times New Roman" w:cs="Times New Roman"/>
          <w:noProof/>
          <w:sz w:val="24"/>
          <w:szCs w:val="24"/>
          <w:lang w:eastAsia="de-DE"/>
        </w:rPr>
        <w:t>The p</w:t>
      </w:r>
      <w:r w:rsidR="00214B92" w:rsidRPr="001D773D">
        <w:rPr>
          <w:rFonts w:ascii="Times New Roman" w:hAnsi="Times New Roman" w:cs="Times New Roman"/>
          <w:noProof/>
          <w:sz w:val="24"/>
          <w:szCs w:val="24"/>
          <w:lang w:eastAsia="de-DE"/>
        </w:rPr>
        <w:t>ath</w:t>
      </w:r>
      <w:r w:rsidR="00214B92"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is a sequence of vertices that a path visit. Consecutive vertices in a path will have an edge between them. So, it is sufficient to generate every permutation of ‘V’ vertex. Every permutation is a valid path and calculating bottleneck for every path. Overall there will be V! permutations to check for </w:t>
      </w:r>
      <w:r>
        <w:rPr>
          <w:rFonts w:ascii="Times New Roman" w:hAnsi="Times New Roman" w:cs="Times New Roman"/>
          <w:sz w:val="24"/>
          <w:szCs w:val="24"/>
          <w:lang w:eastAsia="de-DE"/>
        </w:rPr>
        <w:t xml:space="preserve">a </w:t>
      </w:r>
      <w:r w:rsidR="00214B92" w:rsidRPr="001D773D">
        <w:rPr>
          <w:rFonts w:ascii="Times New Roman" w:hAnsi="Times New Roman" w:cs="Times New Roman"/>
          <w:noProof/>
          <w:sz w:val="24"/>
          <w:szCs w:val="24"/>
          <w:lang w:eastAsia="de-DE"/>
        </w:rPr>
        <w:t>valid</w:t>
      </w:r>
      <w:r w:rsidR="00214B92"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path.</w:t>
      </w:r>
    </w:p>
    <w:p w14:paraId="286E177A" w14:textId="668249A4" w:rsidR="00E57398" w:rsidRPr="00627EFB" w:rsidRDefault="00E57398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Time complexity = 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eastAsia="de-DE"/>
        </w:rPr>
        <w:t>O(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eastAsia="de-DE"/>
        </w:rPr>
        <w:t>V !)</w:t>
      </w:r>
    </w:p>
    <w:p w14:paraId="7812AC85" w14:textId="77777777" w:rsidR="00214B92" w:rsidRPr="00627EFB" w:rsidRDefault="00214B92" w:rsidP="00307C92">
      <w:pPr>
        <w:rPr>
          <w:rFonts w:ascii="Times New Roman" w:hAnsi="Times New Roman" w:cs="Times New Roman"/>
          <w:lang w:eastAsia="de-DE"/>
        </w:rPr>
      </w:pPr>
    </w:p>
    <w:p w14:paraId="224A00B2" w14:textId="6FCE2646" w:rsidR="00307C92" w:rsidRPr="00627EFB" w:rsidRDefault="00F623DD" w:rsidP="00307C92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. </w:t>
      </w:r>
      <w:r w:rsidR="00307C92" w:rsidRPr="00627EFB">
        <w:rPr>
          <w:rFonts w:ascii="Times New Roman" w:hAnsi="Times New Roman" w:cs="Times New Roman"/>
          <w:b/>
          <w:bCs/>
          <w:sz w:val="32"/>
          <w:szCs w:val="32"/>
        </w:rPr>
        <w:t xml:space="preserve">Greedy </w:t>
      </w:r>
      <w:r w:rsidR="00627EFB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="00307C92" w:rsidRPr="00627EFB">
        <w:rPr>
          <w:rFonts w:ascii="Times New Roman" w:hAnsi="Times New Roman" w:cs="Times New Roman"/>
          <w:b/>
          <w:bCs/>
          <w:sz w:val="32"/>
          <w:szCs w:val="32"/>
        </w:rPr>
        <w:t>pproach:</w:t>
      </w:r>
    </w:p>
    <w:p w14:paraId="19F5F0D1" w14:textId="5C375279" w:rsidR="0076491D" w:rsidRPr="00627EFB" w:rsidRDefault="00BC27B8" w:rsidP="00214B9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Input G 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=(</w:t>
      </w:r>
      <w:proofErr w:type="gramEnd"/>
      <w:r w:rsidR="009C3BB5">
        <w:rPr>
          <w:rFonts w:ascii="Times New Roman" w:hAnsi="Times New Roman" w:cs="Times New Roman"/>
          <w:sz w:val="24"/>
          <w:szCs w:val="24"/>
          <w:lang w:val="en-IN" w:eastAsia="de-DE"/>
        </w:rPr>
        <w:t>V</w:t>
      </w:r>
      <w:r w:rsidRPr="009C3BB5">
        <w:rPr>
          <w:rFonts w:ascii="Times New Roman" w:hAnsi="Times New Roman" w:cs="Times New Roman"/>
          <w:noProof/>
          <w:sz w:val="24"/>
          <w:szCs w:val="24"/>
          <w:lang w:val="en-IN" w:eastAsia="de-DE"/>
        </w:rPr>
        <w:t>,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E )</w:t>
      </w:r>
    </w:p>
    <w:p w14:paraId="0B2440DE" w14:textId="77777777" w:rsidR="0076491D" w:rsidRPr="00627EFB" w:rsidRDefault="00BC27B8" w:rsidP="00214B9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Construct Maximum Spanning Tree M</w:t>
      </w:r>
    </w:p>
    <w:p w14:paraId="08D94E4F" w14:textId="726782E9" w:rsidR="0076491D" w:rsidRPr="00627EFB" w:rsidRDefault="00BC27B8" w:rsidP="00214B9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P is </w:t>
      </w:r>
      <w:r w:rsidR="001D773D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a </w:t>
      </w:r>
      <w:r w:rsidRPr="001D773D">
        <w:rPr>
          <w:rFonts w:ascii="Times New Roman" w:hAnsi="Times New Roman" w:cs="Times New Roman"/>
          <w:noProof/>
          <w:sz w:val="24"/>
          <w:szCs w:val="24"/>
          <w:lang w:val="en-IN" w:eastAsia="de-DE"/>
        </w:rPr>
        <w:t>path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between 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u,v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in M </w:t>
      </w:r>
    </w:p>
    <w:p w14:paraId="139DCF05" w14:textId="5487CAE4" w:rsidR="0076491D" w:rsidRPr="00627EFB" w:rsidRDefault="00BC27B8" w:rsidP="00214B92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Minimum bandwidth edge in path P is </w:t>
      </w:r>
      <w:r w:rsidR="001D773D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a </w:t>
      </w:r>
      <w:r w:rsidRPr="001D773D">
        <w:rPr>
          <w:rFonts w:ascii="Times New Roman" w:hAnsi="Times New Roman" w:cs="Times New Roman"/>
          <w:noProof/>
          <w:sz w:val="24"/>
          <w:szCs w:val="24"/>
          <w:lang w:val="en-IN" w:eastAsia="de-DE"/>
        </w:rPr>
        <w:t>bottleneck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, 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Which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will be the best achievable bottleneck rate.</w:t>
      </w:r>
    </w:p>
    <w:p w14:paraId="03B50FE5" w14:textId="4410131E" w:rsidR="00307C92" w:rsidRPr="00627EFB" w:rsidRDefault="00F623DD" w:rsidP="00307C9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1</w:t>
      </w:r>
      <w:r w:rsidR="00214B92" w:rsidRPr="00627EFB">
        <w:rPr>
          <w:rFonts w:ascii="Times New Roman" w:hAnsi="Times New Roman" w:cs="Times New Roman"/>
          <w:b/>
          <w:sz w:val="28"/>
          <w:szCs w:val="28"/>
        </w:rPr>
        <w:t>Algorithm:</w:t>
      </w:r>
    </w:p>
    <w:p w14:paraId="7568D5D4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G = (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eastAsia="de-DE"/>
        </w:rPr>
        <w:t>E,V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eastAsia="de-DE"/>
        </w:rPr>
        <w:t>)</w:t>
      </w:r>
    </w:p>
    <w:p w14:paraId="51E02445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M = </w:t>
      </w:r>
      <w:proofErr w:type="gramStart"/>
      <w:r w:rsidRPr="00627EFB">
        <w:rPr>
          <w:rFonts w:ascii="Cambria Math" w:hAnsi="Cambria Math" w:cs="Cambria Math"/>
          <w:sz w:val="24"/>
          <w:szCs w:val="24"/>
          <w:lang w:eastAsia="de-DE"/>
        </w:rPr>
        <w:t>∅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>;  /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eastAsia="de-DE"/>
        </w:rPr>
        <w:t>/Set of Edges in Max Spanning tree</w:t>
      </w:r>
    </w:p>
    <w:p w14:paraId="1EDC4775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U = </w:t>
      </w:r>
      <w:proofErr w:type="gramStart"/>
      <w:r w:rsidRPr="00627EFB">
        <w:rPr>
          <w:rFonts w:ascii="Times New Roman" w:hAnsi="Times New Roman" w:cs="Times New Roman"/>
          <w:sz w:val="24"/>
          <w:szCs w:val="24"/>
          <w:lang w:eastAsia="de-DE"/>
        </w:rPr>
        <w:t>{ V</w:t>
      </w:r>
      <w:proofErr w:type="gramEnd"/>
      <w:r w:rsidRPr="00627EFB">
        <w:rPr>
          <w:rFonts w:ascii="Times New Roman" w:hAnsi="Times New Roman" w:cs="Times New Roman"/>
          <w:sz w:val="24"/>
          <w:szCs w:val="24"/>
          <w:lang w:eastAsia="de-DE"/>
        </w:rPr>
        <w:t>1 }; //Set of vertices with starting node</w:t>
      </w:r>
    </w:p>
    <w:p w14:paraId="03AE058F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while (U ≠ V)</w:t>
      </w:r>
    </w:p>
    <w:p w14:paraId="4617FF50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ab/>
        <w:t xml:space="preserve">let (u, v) be the highest bandwidth edge such that u </w:t>
      </w:r>
      <w:r w:rsidRPr="00627EFB">
        <w:rPr>
          <w:rFonts w:ascii="Cambria Math" w:hAnsi="Cambria Math" w:cs="Cambria Math"/>
          <w:sz w:val="24"/>
          <w:szCs w:val="24"/>
          <w:lang w:eastAsia="de-DE"/>
        </w:rPr>
        <w:t>∈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U and v </w:t>
      </w:r>
      <w:r w:rsidRPr="00627EFB">
        <w:rPr>
          <w:rFonts w:ascii="Cambria Math" w:hAnsi="Cambria Math" w:cs="Cambria Math"/>
          <w:sz w:val="24"/>
          <w:szCs w:val="24"/>
          <w:lang w:eastAsia="de-DE"/>
        </w:rPr>
        <w:t>∈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V - U;</w:t>
      </w:r>
    </w:p>
    <w:p w14:paraId="21AA7B07" w14:textId="77777777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ab/>
        <w:t xml:space="preserve">M = M </w:t>
      </w:r>
      <w:r w:rsidRPr="00627EFB">
        <w:rPr>
          <w:rFonts w:ascii="Cambria Math" w:hAnsi="Cambria Math" w:cs="Cambria Math"/>
          <w:sz w:val="24"/>
          <w:szCs w:val="24"/>
          <w:lang w:eastAsia="de-DE"/>
        </w:rPr>
        <w:t>∪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{(u, v)}</w:t>
      </w:r>
    </w:p>
    <w:p w14:paraId="243E82A7" w14:textId="09B3E248" w:rsidR="00214B92" w:rsidRPr="00627EFB" w:rsidRDefault="00214B92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ab/>
        <w:t xml:space="preserve">U = U </w:t>
      </w:r>
      <w:r w:rsidRPr="00627EFB">
        <w:rPr>
          <w:rFonts w:ascii="Cambria Math" w:hAnsi="Cambria Math" w:cs="Cambria Math"/>
          <w:sz w:val="24"/>
          <w:szCs w:val="24"/>
          <w:lang w:eastAsia="de-DE"/>
        </w:rPr>
        <w:t>∪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{v} </w:t>
      </w:r>
    </w:p>
    <w:p w14:paraId="54FCA305" w14:textId="69A2D448" w:rsidR="00222C56" w:rsidRPr="00627EFB" w:rsidRDefault="00F47960" w:rsidP="00214B92">
      <w:pPr>
        <w:rPr>
          <w:rFonts w:ascii="Times New Roman" w:hAnsi="Times New Roman" w:cs="Times New Roman"/>
          <w:b/>
          <w:sz w:val="28"/>
          <w:szCs w:val="28"/>
          <w:lang w:eastAsia="de-DE"/>
        </w:rPr>
      </w:pPr>
      <w:r>
        <w:rPr>
          <w:rFonts w:ascii="Times New Roman" w:hAnsi="Times New Roman" w:cs="Times New Roman"/>
          <w:b/>
          <w:sz w:val="28"/>
          <w:szCs w:val="28"/>
          <w:lang w:eastAsia="de-DE"/>
        </w:rPr>
        <w:t>3.2</w:t>
      </w:r>
      <w:r w:rsidR="00222C56" w:rsidRPr="00627EFB">
        <w:rPr>
          <w:rFonts w:ascii="Times New Roman" w:hAnsi="Times New Roman" w:cs="Times New Roman"/>
          <w:b/>
          <w:sz w:val="28"/>
          <w:szCs w:val="28"/>
          <w:lang w:eastAsia="de-DE"/>
        </w:rPr>
        <w:t>Proof:</w:t>
      </w:r>
    </w:p>
    <w:p w14:paraId="39DD6819" w14:textId="77777777" w:rsidR="0076491D" w:rsidRPr="004D12D9" w:rsidRDefault="00BC27B8" w:rsidP="004D1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M </w:t>
      </w:r>
      <w:proofErr w:type="gramStart"/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={</w:t>
      </w:r>
      <w:proofErr w:type="gramEnd"/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e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, e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2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, e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3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.. e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n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}</w:t>
      </w:r>
    </w:p>
    <w:p w14:paraId="7DEF4771" w14:textId="60C1BB02" w:rsidR="00203B90" w:rsidRPr="00627EFB" w:rsidRDefault="00203B90" w:rsidP="004D12D9">
      <w:pPr>
        <w:ind w:firstLine="720"/>
        <w:rPr>
          <w:rFonts w:ascii="Times New Roman" w:hAnsi="Times New Roman" w:cs="Times New Roman"/>
          <w:sz w:val="24"/>
          <w:szCs w:val="24"/>
          <w:lang w:val="en-IN"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M is Maximum spanning tree by algorithm</w:t>
      </w:r>
    </w:p>
    <w:p w14:paraId="2720373D" w14:textId="77777777" w:rsidR="0076491D" w:rsidRPr="004D12D9" w:rsidRDefault="00BC27B8" w:rsidP="004D1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T</w:t>
      </w:r>
      <w:proofErr w:type="gramStart"/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={</w:t>
      </w:r>
      <w:proofErr w:type="gramEnd"/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t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, t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2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, t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 xml:space="preserve">3 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.. </w:t>
      </w:r>
      <w:proofErr w:type="gramStart"/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>t</w:t>
      </w:r>
      <w:r w:rsidRPr="004D12D9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n</w:t>
      </w:r>
      <w:r w:rsidRPr="004D12D9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}</w:t>
      </w:r>
      <w:proofErr w:type="gramEnd"/>
    </w:p>
    <w:p w14:paraId="3F200C9F" w14:textId="3E42E234" w:rsidR="00203B90" w:rsidRPr="00627EFB" w:rsidRDefault="00203B90" w:rsidP="004D12D9">
      <w:pPr>
        <w:ind w:firstLine="360"/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T </w:t>
      </w:r>
      <w:r w:rsidR="004D12D9" w:rsidRPr="00627EFB">
        <w:rPr>
          <w:rFonts w:ascii="Times New Roman" w:hAnsi="Times New Roman" w:cs="Times New Roman"/>
          <w:sz w:val="24"/>
          <w:szCs w:val="24"/>
          <w:lang w:val="en-IN" w:eastAsia="de-DE"/>
        </w:rPr>
        <w:t>is spanning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tree such that 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</w:t>
      </w:r>
      <w:r w:rsidRPr="00627EFB">
        <w:rPr>
          <w:rFonts w:ascii="Cambria Math" w:hAnsi="Cambria Math" w:cs="Cambria Math"/>
          <w:sz w:val="24"/>
          <w:szCs w:val="24"/>
          <w:lang w:val="en-IN" w:eastAsia="de-DE"/>
        </w:rPr>
        <w:t>∉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T</w:t>
      </w:r>
    </w:p>
    <w:p w14:paraId="1D70A2A9" w14:textId="77777777" w:rsidR="00F65677" w:rsidRDefault="00203B90" w:rsidP="00203B90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If 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is not in spanning tree T, it will be divided into two subtrees S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a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and S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b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.</w:t>
      </w:r>
    </w:p>
    <w:p w14:paraId="4D74E4C7" w14:textId="45851482" w:rsidR="00203B90" w:rsidRPr="00F65677" w:rsidRDefault="00F65677" w:rsidP="00203B90">
      <w:pPr>
        <w:rPr>
          <w:rFonts w:ascii="Times New Roman" w:hAnsi="Times New Roman" w:cs="Times New Roman"/>
          <w:sz w:val="24"/>
          <w:szCs w:val="24"/>
          <w:lang w:eastAsia="de-DE"/>
        </w:rPr>
      </w:pPr>
      <w:r>
        <w:rPr>
          <w:rFonts w:ascii="Times New Roman" w:hAnsi="Times New Roman" w:cs="Times New Roman"/>
          <w:sz w:val="24"/>
          <w:szCs w:val="24"/>
          <w:lang w:val="en-IN" w:eastAsia="de-DE"/>
        </w:rPr>
        <w:t>C</w:t>
      </w:r>
      <w:r w:rsidR="00203B90" w:rsidRPr="00627EFB">
        <w:rPr>
          <w:rFonts w:ascii="Times New Roman" w:hAnsi="Times New Roman" w:cs="Times New Roman"/>
          <w:sz w:val="24"/>
          <w:szCs w:val="24"/>
          <w:lang w:val="en-IN" w:eastAsia="de-DE"/>
        </w:rPr>
        <w:t>onsider t</w:t>
      </w:r>
      <w:r w:rsidR="00203B90"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="00203B90"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is edge joining them and completing spanning tree.</w:t>
      </w:r>
    </w:p>
    <w:p w14:paraId="1C95BEF2" w14:textId="583F7DB3" w:rsidR="0076491D" w:rsidRPr="00627EFB" w:rsidRDefault="00BC27B8" w:rsidP="00203B90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= t</w:t>
      </w:r>
      <w:r w:rsidR="003B6A90"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,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there will not be any effect on Best Achievable Bottleneck rate.</w:t>
      </w:r>
    </w:p>
    <w:p w14:paraId="37CB0AE1" w14:textId="53378D0C" w:rsidR="0076491D" w:rsidRPr="00627EFB" w:rsidRDefault="00BC27B8" w:rsidP="00203B90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lastRenderedPageBreak/>
        <w:t>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&lt; t</w:t>
      </w:r>
      <w:r w:rsidR="003B6A90"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,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it is not possible, as 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is in Maximum spanning tree M.</w:t>
      </w:r>
    </w:p>
    <w:p w14:paraId="036D1FBA" w14:textId="553EDFB5" w:rsidR="0076491D" w:rsidRPr="00627EFB" w:rsidRDefault="00BC27B8" w:rsidP="00203B90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e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&gt; t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>, if we choose t</w:t>
      </w:r>
      <w:r w:rsidRPr="00627EFB">
        <w:rPr>
          <w:rFonts w:ascii="Times New Roman" w:hAnsi="Times New Roman" w:cs="Times New Roman"/>
          <w:sz w:val="24"/>
          <w:szCs w:val="24"/>
          <w:vertAlign w:val="subscript"/>
          <w:lang w:val="en-IN" w:eastAsia="de-DE"/>
        </w:rPr>
        <w:t>1</w:t>
      </w:r>
      <w:r w:rsidRPr="00627EFB">
        <w:rPr>
          <w:rFonts w:ascii="Times New Roman" w:hAnsi="Times New Roman" w:cs="Times New Roman"/>
          <w:sz w:val="24"/>
          <w:szCs w:val="24"/>
          <w:lang w:val="en-IN" w:eastAsia="de-DE"/>
        </w:rPr>
        <w:t xml:space="preserve"> then the Bottleneck rate is reduced, which is not desirable.</w:t>
      </w:r>
    </w:p>
    <w:p w14:paraId="1320F2A6" w14:textId="77777777" w:rsidR="0076491D" w:rsidRPr="00627EFB" w:rsidRDefault="00BC27B8" w:rsidP="000E7E74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Algorithm constructing a spanning tree M in which, for each u, v in V, </w:t>
      </w:r>
    </w:p>
    <w:p w14:paraId="15B7857D" w14:textId="114292B0" w:rsidR="00222C56" w:rsidRPr="00627EFB" w:rsidRDefault="00203B90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the bottleneck rate of the u-v path in M is equal to the best achievable bottleneck rate for the pair u, v in G</w:t>
      </w:r>
    </w:p>
    <w:p w14:paraId="12DC1D77" w14:textId="5EFC6D6C" w:rsidR="00214B92" w:rsidRPr="00627EFB" w:rsidRDefault="00881803" w:rsidP="00214B92">
      <w:pPr>
        <w:rPr>
          <w:rFonts w:ascii="Times New Roman" w:hAnsi="Times New Roman" w:cs="Times New Roman"/>
          <w:b/>
          <w:sz w:val="28"/>
          <w:szCs w:val="28"/>
          <w:lang w:eastAsia="de-DE"/>
        </w:rPr>
      </w:pPr>
      <w:r>
        <w:rPr>
          <w:rFonts w:ascii="Times New Roman" w:hAnsi="Times New Roman" w:cs="Times New Roman"/>
          <w:b/>
          <w:sz w:val="28"/>
          <w:szCs w:val="28"/>
          <w:lang w:eastAsia="de-DE"/>
        </w:rPr>
        <w:t>3.3</w:t>
      </w:r>
      <w:r w:rsidR="00214B92" w:rsidRPr="00627EFB">
        <w:rPr>
          <w:rFonts w:ascii="Times New Roman" w:hAnsi="Times New Roman" w:cs="Times New Roman"/>
          <w:b/>
          <w:sz w:val="28"/>
          <w:szCs w:val="28"/>
          <w:lang w:eastAsia="de-DE"/>
        </w:rPr>
        <w:t>Analysis:</w:t>
      </w:r>
    </w:p>
    <w:p w14:paraId="7D515BD8" w14:textId="6839850C" w:rsidR="00FB3531" w:rsidRPr="00627EFB" w:rsidRDefault="00FB3531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To construct </w:t>
      </w:r>
      <w:r w:rsidR="001D773D">
        <w:rPr>
          <w:rFonts w:ascii="Times New Roman" w:hAnsi="Times New Roman" w:cs="Times New Roman"/>
          <w:sz w:val="24"/>
          <w:szCs w:val="24"/>
          <w:lang w:eastAsia="de-DE"/>
        </w:rPr>
        <w:t xml:space="preserve">a </w:t>
      </w:r>
      <w:r w:rsidRPr="001D773D">
        <w:rPr>
          <w:rFonts w:ascii="Times New Roman" w:hAnsi="Times New Roman" w:cs="Times New Roman"/>
          <w:noProof/>
          <w:sz w:val="24"/>
          <w:szCs w:val="24"/>
          <w:lang w:eastAsia="de-DE"/>
        </w:rPr>
        <w:t>maximum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spanning Tree:</w:t>
      </w:r>
    </w:p>
    <w:p w14:paraId="4CAB9A72" w14:textId="2C29988D" w:rsidR="00FB3531" w:rsidRPr="00627EFB" w:rsidRDefault="003D5DBF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O (</w:t>
      </w:r>
      <w:r w:rsidR="00FB3531" w:rsidRPr="00627EFB">
        <w:rPr>
          <w:rFonts w:ascii="Times New Roman" w:hAnsi="Times New Roman" w:cs="Times New Roman"/>
          <w:sz w:val="24"/>
          <w:szCs w:val="24"/>
          <w:lang w:eastAsia="de-DE"/>
        </w:rPr>
        <w:t>E logV)</w:t>
      </w:r>
    </w:p>
    <w:p w14:paraId="598CF37F" w14:textId="28BD73A4" w:rsidR="00FB3531" w:rsidRPr="00627EFB" w:rsidRDefault="00BB23C4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To find </w:t>
      </w:r>
      <w:r w:rsidR="001D773D">
        <w:rPr>
          <w:rFonts w:ascii="Times New Roman" w:hAnsi="Times New Roman" w:cs="Times New Roman"/>
          <w:sz w:val="24"/>
          <w:szCs w:val="24"/>
          <w:lang w:eastAsia="de-DE"/>
        </w:rPr>
        <w:t xml:space="preserve">a </w:t>
      </w:r>
      <w:r w:rsidRPr="001D773D">
        <w:rPr>
          <w:rFonts w:ascii="Times New Roman" w:hAnsi="Times New Roman" w:cs="Times New Roman"/>
          <w:noProof/>
          <w:sz w:val="24"/>
          <w:szCs w:val="24"/>
          <w:lang w:eastAsia="de-DE"/>
        </w:rPr>
        <w:t>path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between u and v:</w:t>
      </w:r>
    </w:p>
    <w:p w14:paraId="39DFCE08" w14:textId="6ED30DAA" w:rsidR="00BB23C4" w:rsidRPr="00627EFB" w:rsidRDefault="00BB23C4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O</w:t>
      </w:r>
      <w:r w:rsidR="00DC5CEA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>(E)</w:t>
      </w:r>
    </w:p>
    <w:p w14:paraId="1F97B4B8" w14:textId="33E0D0F7" w:rsidR="00282813" w:rsidRPr="00627EFB" w:rsidRDefault="00282813" w:rsidP="00214B92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Overall time complexity will be,</w:t>
      </w:r>
    </w:p>
    <w:p w14:paraId="1A6F8391" w14:textId="4205AD38" w:rsidR="00282813" w:rsidRPr="00627EFB" w:rsidRDefault="00282813" w:rsidP="00282813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O</w:t>
      </w:r>
      <w:r w:rsidR="003D5DBF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>(E logV) + O</w:t>
      </w:r>
      <w:r w:rsidR="00DC5CEA">
        <w:rPr>
          <w:rFonts w:ascii="Times New Roman" w:hAnsi="Times New Roman" w:cs="Times New Roman"/>
          <w:sz w:val="24"/>
          <w:szCs w:val="24"/>
          <w:lang w:eastAsia="de-DE"/>
        </w:rPr>
        <w:t xml:space="preserve"> </w:t>
      </w:r>
      <w:r w:rsidRPr="00627EFB">
        <w:rPr>
          <w:rFonts w:ascii="Times New Roman" w:hAnsi="Times New Roman" w:cs="Times New Roman"/>
          <w:sz w:val="24"/>
          <w:szCs w:val="24"/>
          <w:lang w:eastAsia="de-DE"/>
        </w:rPr>
        <w:t>(E)</w:t>
      </w:r>
    </w:p>
    <w:p w14:paraId="245BE12A" w14:textId="77777777" w:rsidR="009C3BB5" w:rsidRDefault="00D15042" w:rsidP="00282813">
      <w:pPr>
        <w:rPr>
          <w:rFonts w:ascii="Times New Roman" w:hAnsi="Times New Roman" w:cs="Times New Roman"/>
          <w:noProof/>
          <w:sz w:val="24"/>
          <w:szCs w:val="24"/>
          <w:lang w:eastAsia="de-DE"/>
        </w:rPr>
      </w:pPr>
      <w:r w:rsidRPr="009C3BB5">
        <w:rPr>
          <w:rFonts w:ascii="Times New Roman" w:hAnsi="Times New Roman" w:cs="Times New Roman"/>
          <w:noProof/>
          <w:sz w:val="24"/>
          <w:szCs w:val="24"/>
          <w:lang w:eastAsia="de-DE"/>
        </w:rPr>
        <w:t>Where</w:t>
      </w:r>
      <w:r w:rsidR="009C3BB5">
        <w:rPr>
          <w:rFonts w:ascii="Times New Roman" w:hAnsi="Times New Roman" w:cs="Times New Roman"/>
          <w:noProof/>
          <w:sz w:val="24"/>
          <w:szCs w:val="24"/>
          <w:lang w:eastAsia="de-DE"/>
        </w:rPr>
        <w:t>,</w:t>
      </w:r>
    </w:p>
    <w:p w14:paraId="7D49CE32" w14:textId="0D7032DC" w:rsidR="00282813" w:rsidRPr="00627EFB" w:rsidRDefault="00D15042" w:rsidP="00282813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 E: no. of edges </w:t>
      </w:r>
    </w:p>
    <w:p w14:paraId="04C10807" w14:textId="4EDE249F" w:rsidR="00D15042" w:rsidRPr="00627EFB" w:rsidRDefault="00D15042" w:rsidP="00282813">
      <w:pPr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>V: no. of Vertices</w:t>
      </w:r>
    </w:p>
    <w:p w14:paraId="333478B7" w14:textId="1675236F" w:rsidR="00C565C1" w:rsidRPr="00222932" w:rsidRDefault="00222932" w:rsidP="0022293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4.</w:t>
      </w:r>
      <w:r w:rsidR="00C565C1" w:rsidRPr="00222932">
        <w:rPr>
          <w:rFonts w:ascii="Times New Roman" w:hAnsi="Times New Roman" w:cs="Times New Roman"/>
          <w:b/>
          <w:sz w:val="28"/>
          <w:szCs w:val="28"/>
        </w:rPr>
        <w:t>Conclusion:</w:t>
      </w:r>
    </w:p>
    <w:p w14:paraId="1F4A1DD2" w14:textId="77777777" w:rsidR="0076491D" w:rsidRPr="00627EFB" w:rsidRDefault="00BC27B8" w:rsidP="00F55D47">
      <w:pPr>
        <w:jc w:val="both"/>
        <w:rPr>
          <w:rFonts w:ascii="Times New Roman" w:hAnsi="Times New Roman" w:cs="Times New Roman"/>
          <w:sz w:val="24"/>
          <w:szCs w:val="24"/>
          <w:lang w:eastAsia="de-DE"/>
        </w:rPr>
      </w:pPr>
      <w:r w:rsidRPr="00627EFB">
        <w:rPr>
          <w:rFonts w:ascii="Times New Roman" w:hAnsi="Times New Roman" w:cs="Times New Roman"/>
          <w:sz w:val="24"/>
          <w:szCs w:val="24"/>
          <w:lang w:eastAsia="de-DE"/>
        </w:rPr>
        <w:t xml:space="preserve">By constructing a maximum spanning tree M in which, for each u, v in V, the bottleneck rate of the u-v path in M is equal to the best achievable bottleneck rate for the pair u, v in G. </w:t>
      </w:r>
    </w:p>
    <w:p w14:paraId="3B2FCE0A" w14:textId="5D40A9EC" w:rsidR="00A71CB0" w:rsidRPr="00627EFB" w:rsidRDefault="00A71CB0" w:rsidP="00282813">
      <w:pPr>
        <w:rPr>
          <w:rFonts w:ascii="Times New Roman" w:hAnsi="Times New Roman" w:cs="Times New Roman"/>
          <w:lang w:eastAsia="de-DE"/>
        </w:rPr>
      </w:pPr>
    </w:p>
    <w:p w14:paraId="52BD7343" w14:textId="77777777" w:rsidR="00282813" w:rsidRPr="00627EFB" w:rsidRDefault="00282813" w:rsidP="00214B92">
      <w:pPr>
        <w:rPr>
          <w:rFonts w:ascii="Times New Roman" w:hAnsi="Times New Roman" w:cs="Times New Roman"/>
          <w:lang w:eastAsia="de-DE"/>
        </w:rPr>
      </w:pPr>
    </w:p>
    <w:p w14:paraId="2A40CBED" w14:textId="77777777" w:rsidR="00214B92" w:rsidRPr="00627EFB" w:rsidRDefault="00214B92" w:rsidP="00214B92">
      <w:pPr>
        <w:rPr>
          <w:rFonts w:ascii="Times New Roman" w:hAnsi="Times New Roman" w:cs="Times New Roman"/>
          <w:lang w:eastAsia="de-DE"/>
        </w:rPr>
      </w:pPr>
    </w:p>
    <w:p w14:paraId="1E2F1C4D" w14:textId="77777777" w:rsidR="00214B92" w:rsidRPr="00627EFB" w:rsidRDefault="00214B92" w:rsidP="00307C92">
      <w:pPr>
        <w:rPr>
          <w:rFonts w:ascii="Times New Roman" w:hAnsi="Times New Roman" w:cs="Times New Roman"/>
          <w:b/>
          <w:lang w:eastAsia="de-DE"/>
        </w:rPr>
      </w:pPr>
    </w:p>
    <w:p w14:paraId="47BDE22C" w14:textId="77777777" w:rsidR="007C6119" w:rsidRPr="00627EFB" w:rsidRDefault="007C6119" w:rsidP="007C6119">
      <w:pPr>
        <w:ind w:left="360"/>
        <w:rPr>
          <w:rFonts w:ascii="Times New Roman" w:hAnsi="Times New Roman" w:cs="Times New Roman"/>
          <w:lang w:eastAsia="de-DE"/>
        </w:rPr>
      </w:pPr>
    </w:p>
    <w:p w14:paraId="1BA6F05F" w14:textId="77777777" w:rsidR="00BF044E" w:rsidRPr="00627EFB" w:rsidRDefault="00BF044E">
      <w:pPr>
        <w:rPr>
          <w:rFonts w:ascii="Times New Roman" w:hAnsi="Times New Roman" w:cs="Times New Roman"/>
        </w:rPr>
      </w:pPr>
    </w:p>
    <w:sectPr w:rsidR="00BF044E" w:rsidRPr="00627E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D41A6"/>
    <w:multiLevelType w:val="hybridMultilevel"/>
    <w:tmpl w:val="7CC05698"/>
    <w:lvl w:ilvl="0" w:tplc="567C2B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EC9E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9CD4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70C7F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3F4D7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C448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C2A22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E690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C09B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CE1F95"/>
    <w:multiLevelType w:val="hybridMultilevel"/>
    <w:tmpl w:val="B70CD9C8"/>
    <w:lvl w:ilvl="0" w:tplc="8836F2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432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06CC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52A6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706C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E2BB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D41B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640B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2E80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9393909"/>
    <w:multiLevelType w:val="hybridMultilevel"/>
    <w:tmpl w:val="9020BA4C"/>
    <w:lvl w:ilvl="0" w:tplc="07B4E526">
      <w:start w:val="1"/>
      <w:numFmt w:val="decimal"/>
      <w:lvlText w:val="%1"/>
      <w:lvlJc w:val="left"/>
      <w:pPr>
        <w:ind w:left="735" w:hanging="37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67FA3"/>
    <w:multiLevelType w:val="hybridMultilevel"/>
    <w:tmpl w:val="D2AE0088"/>
    <w:lvl w:ilvl="0" w:tplc="A9DE1B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4229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EE54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38D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A7A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9EAA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467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E082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B05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7EE7446"/>
    <w:multiLevelType w:val="hybridMultilevel"/>
    <w:tmpl w:val="54F6E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6C1758"/>
    <w:multiLevelType w:val="hybridMultilevel"/>
    <w:tmpl w:val="75524EAA"/>
    <w:lvl w:ilvl="0" w:tplc="324843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203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EC9E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38C2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8F1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A2E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2E3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E6A4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6E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5517806"/>
    <w:multiLevelType w:val="hybridMultilevel"/>
    <w:tmpl w:val="4554F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B15D3"/>
    <w:multiLevelType w:val="hybridMultilevel"/>
    <w:tmpl w:val="013C9B88"/>
    <w:lvl w:ilvl="0" w:tplc="158AC6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3216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D047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D09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EBE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A85B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1C0A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626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FE87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D667D5F"/>
    <w:multiLevelType w:val="hybridMultilevel"/>
    <w:tmpl w:val="EB3286C0"/>
    <w:lvl w:ilvl="0" w:tplc="E76222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D6FC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4061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489C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0A5D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583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F266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9631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90BA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CC110FD"/>
    <w:multiLevelType w:val="hybridMultilevel"/>
    <w:tmpl w:val="D65AEE88"/>
    <w:lvl w:ilvl="0" w:tplc="8DEC31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68C2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646C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0E2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5824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5840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6433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125C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0676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BD80601"/>
    <w:multiLevelType w:val="hybridMultilevel"/>
    <w:tmpl w:val="B98E0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5"/>
  </w:num>
  <w:num w:numId="4">
    <w:abstractNumId w:val="8"/>
  </w:num>
  <w:num w:numId="5">
    <w:abstractNumId w:val="7"/>
  </w:num>
  <w:num w:numId="6">
    <w:abstractNumId w:val="3"/>
  </w:num>
  <w:num w:numId="7">
    <w:abstractNumId w:val="0"/>
  </w:num>
  <w:num w:numId="8">
    <w:abstractNumId w:val="1"/>
  </w:num>
  <w:num w:numId="9">
    <w:abstractNumId w:val="10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LE0NzC1NDczMLZQ0lEKTi0uzszPAykwrAUA+LDjUSwAAAA="/>
  </w:docVars>
  <w:rsids>
    <w:rsidRoot w:val="00313F50"/>
    <w:rsid w:val="000E7E74"/>
    <w:rsid w:val="00154A19"/>
    <w:rsid w:val="001D773D"/>
    <w:rsid w:val="001F09E2"/>
    <w:rsid w:val="00203B90"/>
    <w:rsid w:val="00214B92"/>
    <w:rsid w:val="00222932"/>
    <w:rsid w:val="00222C56"/>
    <w:rsid w:val="00282813"/>
    <w:rsid w:val="002B2F00"/>
    <w:rsid w:val="002B7D6A"/>
    <w:rsid w:val="00307C92"/>
    <w:rsid w:val="00313F50"/>
    <w:rsid w:val="00391EFD"/>
    <w:rsid w:val="003B6A90"/>
    <w:rsid w:val="003B77D8"/>
    <w:rsid w:val="003D5DBF"/>
    <w:rsid w:val="003E5EB3"/>
    <w:rsid w:val="0046731D"/>
    <w:rsid w:val="004D12D9"/>
    <w:rsid w:val="00627EFB"/>
    <w:rsid w:val="0076491D"/>
    <w:rsid w:val="007C6119"/>
    <w:rsid w:val="00841BDC"/>
    <w:rsid w:val="00881803"/>
    <w:rsid w:val="00881879"/>
    <w:rsid w:val="008B09AE"/>
    <w:rsid w:val="008E4292"/>
    <w:rsid w:val="009C3BB5"/>
    <w:rsid w:val="00A04747"/>
    <w:rsid w:val="00A71CB0"/>
    <w:rsid w:val="00AA0510"/>
    <w:rsid w:val="00B43A10"/>
    <w:rsid w:val="00BB230D"/>
    <w:rsid w:val="00BB23C4"/>
    <w:rsid w:val="00BC09A6"/>
    <w:rsid w:val="00BC27B8"/>
    <w:rsid w:val="00BD0466"/>
    <w:rsid w:val="00BF044E"/>
    <w:rsid w:val="00C22A50"/>
    <w:rsid w:val="00C565C1"/>
    <w:rsid w:val="00CD20DC"/>
    <w:rsid w:val="00D15042"/>
    <w:rsid w:val="00DC5CEA"/>
    <w:rsid w:val="00E54FA5"/>
    <w:rsid w:val="00E57398"/>
    <w:rsid w:val="00E70FFB"/>
    <w:rsid w:val="00F47960"/>
    <w:rsid w:val="00F55D47"/>
    <w:rsid w:val="00F623DD"/>
    <w:rsid w:val="00F65677"/>
    <w:rsid w:val="00FB3531"/>
    <w:rsid w:val="00FC11AD"/>
    <w:rsid w:val="00FD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7CA70"/>
  <w15:chartTrackingRefBased/>
  <w15:docId w15:val="{42C964EE-8F13-46D3-8A98-A83B34830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next w:val="authorinfo"/>
    <w:rsid w:val="002B7D6A"/>
    <w:pPr>
      <w:spacing w:after="220" w:line="240" w:lineRule="auto"/>
      <w:ind w:firstLine="227"/>
      <w:jc w:val="center"/>
    </w:pPr>
    <w:rPr>
      <w:rFonts w:ascii="Times" w:eastAsia="Times New Roman" w:hAnsi="Times" w:cs="Times New Roman"/>
      <w:sz w:val="20"/>
      <w:szCs w:val="20"/>
      <w:lang w:eastAsia="de-DE"/>
    </w:rPr>
  </w:style>
  <w:style w:type="paragraph" w:customStyle="1" w:styleId="authorinfo">
    <w:name w:val="authorinfo"/>
    <w:basedOn w:val="Normal"/>
    <w:next w:val="Normal"/>
    <w:rsid w:val="002B7D6A"/>
    <w:pPr>
      <w:spacing w:after="0" w:line="240" w:lineRule="auto"/>
      <w:ind w:firstLine="227"/>
      <w:jc w:val="center"/>
    </w:pPr>
    <w:rPr>
      <w:rFonts w:ascii="Times" w:eastAsia="Times New Roman" w:hAnsi="Times" w:cs="Times New Roman"/>
      <w:sz w:val="18"/>
      <w:szCs w:val="20"/>
      <w:lang w:eastAsia="de-DE"/>
    </w:rPr>
  </w:style>
  <w:style w:type="character" w:styleId="Hyperlink">
    <w:name w:val="Hyperlink"/>
    <w:basedOn w:val="DefaultParagraphFont"/>
    <w:uiPriority w:val="99"/>
    <w:unhideWhenUsed/>
    <w:rsid w:val="002B7D6A"/>
    <w:rPr>
      <w:color w:val="0563C1" w:themeColor="hyperlink"/>
      <w:u w:val="single"/>
    </w:rPr>
  </w:style>
  <w:style w:type="paragraph" w:customStyle="1" w:styleId="abstract">
    <w:name w:val="abstract"/>
    <w:basedOn w:val="Normal"/>
    <w:next w:val="Normal"/>
    <w:rsid w:val="00BF044E"/>
    <w:pPr>
      <w:spacing w:before="600" w:after="120" w:line="240" w:lineRule="auto"/>
      <w:ind w:left="567" w:right="567"/>
      <w:jc w:val="both"/>
    </w:pPr>
    <w:rPr>
      <w:rFonts w:ascii="Times" w:eastAsia="Times New Roman" w:hAnsi="Times" w:cs="Times New Roman"/>
      <w:sz w:val="18"/>
      <w:szCs w:val="20"/>
      <w:lang w:eastAsia="de-DE"/>
    </w:rPr>
  </w:style>
  <w:style w:type="paragraph" w:customStyle="1" w:styleId="heading1">
    <w:name w:val="heading1"/>
    <w:basedOn w:val="Normal"/>
    <w:next w:val="Normal"/>
    <w:rsid w:val="00FC11AD"/>
    <w:pPr>
      <w:keepNext/>
      <w:keepLines/>
      <w:tabs>
        <w:tab w:val="left" w:pos="454"/>
      </w:tabs>
      <w:suppressAutoHyphens/>
      <w:spacing w:before="520" w:after="280" w:line="240" w:lineRule="auto"/>
      <w:jc w:val="both"/>
    </w:pPr>
    <w:rPr>
      <w:rFonts w:ascii="Times" w:eastAsia="Times New Roman" w:hAnsi="Times" w:cs="Times New Roman"/>
      <w:b/>
      <w:sz w:val="24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7C61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7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15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692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6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1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4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31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3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78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3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646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281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8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2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24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8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864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</dc:creator>
  <cp:keywords/>
  <dc:description/>
  <cp:lastModifiedBy>TEJAS</cp:lastModifiedBy>
  <cp:revision>61</cp:revision>
  <dcterms:created xsi:type="dcterms:W3CDTF">2018-10-07T14:09:00Z</dcterms:created>
  <dcterms:modified xsi:type="dcterms:W3CDTF">2018-10-26T07:45:00Z</dcterms:modified>
</cp:coreProperties>
</file>